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17FFA" w:rsidP="009344FF">
      <w:r w:rsidRPr="00417FFA">
        <w:t>The manuscript</w:t>
      </w:r>
      <w:r>
        <w:t xml:space="preserve"> i</w:t>
      </w:r>
      <w:r w:rsidRPr="00417FFA">
        <w:t>s accepted for publication in the Journal of Experimental Agriculture International</w:t>
      </w:r>
      <w:r w:rsidR="00C2175A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0417C" w:rsidRPr="00537D6A" w:rsidRDefault="00A0417C" w:rsidP="00A0417C">
      <w:bookmarkStart w:id="0" w:name="_GoBack"/>
      <w:r w:rsidRPr="00537D6A">
        <w:t xml:space="preserve">Prof. Mohamed Fadel Ahmed Soliman, </w:t>
      </w:r>
      <w:r w:rsidRPr="00537D6A">
        <w:t xml:space="preserve">National Research </w:t>
      </w:r>
      <w:proofErr w:type="spellStart"/>
      <w:r w:rsidRPr="00537D6A">
        <w:t>Center</w:t>
      </w:r>
      <w:proofErr w:type="spellEnd"/>
      <w:r w:rsidRPr="00537D6A">
        <w:t>,</w:t>
      </w:r>
      <w:r w:rsidRPr="00537D6A">
        <w:t xml:space="preserve"> </w:t>
      </w:r>
      <w:r w:rsidRPr="00537D6A">
        <w:t>Egypt</w:t>
      </w:r>
      <w:bookmarkEnd w:id="0"/>
    </w:p>
    <w:sectPr w:rsidR="00A0417C" w:rsidRPr="00537D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2NjWzMLa0MDE1NLRU0lEKTi0uzszPAykwrAUAuA6PAiwAAAA="/>
  </w:docVars>
  <w:rsids>
    <w:rsidRoot w:val="00A72896"/>
    <w:rsid w:val="002C0B2C"/>
    <w:rsid w:val="00417FFA"/>
    <w:rsid w:val="00537D6A"/>
    <w:rsid w:val="009344FF"/>
    <w:rsid w:val="009F328F"/>
    <w:rsid w:val="00A0417C"/>
    <w:rsid w:val="00A72896"/>
    <w:rsid w:val="00C21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ED49C"/>
  <w15:docId w15:val="{B112F938-2B25-4FC0-AA2C-2C7785FB8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548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2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22T12:49:00Z</dcterms:modified>
</cp:coreProperties>
</file>